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1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2" name="_IPGFLOW_P-7367_E-0_FP-3_CV-1748F583_CN-56BAD56B">
    <vt:lpwstr>DPSPMK|3|384|2|0</vt:lpwstr>
  </op:property>
  <op:property fmtid="{D5CDD505-2E9C-101B-9397-08002B2CF9AE}" pid="13" name="_IPGFLOW_P-7367_E-1_FP-4_SP-1_CV-EE4CE673_CN-CBFFC74B">
    <vt:lpwstr>6OI5WNe3IooENSazLIapc/1gkI6eLSwEHpVCXQn4nG3RqLa6maD896UyB1IK7ie7Lfgu1WUADRRb9su4KVoqPsyqko0tKbmC/rpFXmEaRqdimPsoooQ6lJgmeS6ecdYgsTxd0Smcq0UcI9+7F1uh5YVLmDr5DVUVpYg7+czz/UZesDshaxVFIpb1ovHgWbpY0x6D+nKxCbDEp3uVEFw1XywVUeuDNzNTG1FghUwwBKx/xfy7hp4MBBSnsXQjEua</vt:lpwstr>
  </op:property>
  <op:property fmtid="{D5CDD505-2E9C-101B-9397-08002B2CF9AE}" pid="14" name="_IPGFLOW_P-7367_E-1_FP-4_SP-2_CV-16AF1B47_CN-8B458DC6">
    <vt:lpwstr>mWj6dAXnNPKpcKh30DDxZlNxyt69L6+LvULPj7Fmf+IpvCEgwfeR8YubDdo4jmpMcjbw+Nxc86N6fnXVx6lRv4ebUw9/xOgnlcLB6mGxPSJJldWQXQNG6vWw6gThAfaP8</vt:lpwstr>
  </op:property>
  <op:property fmtid="{D5CDD505-2E9C-101B-9397-08002B2CF9AE}" pid="15" name="_IPGFLOW_P-7367_E-0_FP-4_CV-1748F583_CN-2BC9D333">
    <vt:lpwstr>DPSPMK|3|384|2|0</vt:lpwstr>
  </op:property>
  <op:property fmtid="{D5CDD505-2E9C-101B-9397-08002B2CF9AE}" pid="16" name="_IPGFLOW_P-7367_E-0_CV-8F5BA430_CN-D0A22E1C">
    <vt:lpwstr>DPFPMK|3|50|5|0</vt:lpwstr>
  </op:property>
  <op:property fmtid="{D5CDD505-2E9C-101B-9397-08002B2CF9AE}" pid="17" name="_IPGFLOW_P-7367_E-1_FP-5_SP-1_CV-7407A944_CN-26732ECB">
    <vt:lpwstr>6OI5WNe3IooENSazLIapc+5vlDCHf656y1HnZF2gf2GrIe6JAGIW4E+h9pyJAtHuwkHHewOPdMKDcFTb4b7if3/QVC4xscP7vT1UKvcwGYDUc4qtEWWNz0Gd5ZlJrSdv1pjqnnfPE9JYjEV72Fax0olF+HNRdh8Gw2AYpM5BVzvTRJozNFbGAZ694BXiTAfQfCtTfBUdMlHDH0N3EK3n7MjsZvNXrW6ft9pYYIhVjpWg+Zy1G+G3OcwWcapeC//</vt:lpwstr>
  </op:property>
  <op:property fmtid="{D5CDD505-2E9C-101B-9397-08002B2CF9AE}" pid="18" name="_IPGFLOW_P-7367_E-1_FP-5_SP-2_CV-4E1FD940_CN-6074B088">
    <vt:lpwstr>BWKG61lOY1b1YXbumgw7eb6dlprvAlBklLwKa4IrcA6MOdbRMbSroW9IcrcEsxw1PrBblQFzSMAq7HaZvHiCkbdvV84diEcrTSB9O7HLhgUom6DX3zYMyjUxIDIRJ/oPC</vt:lpwstr>
  </op:property>
  <op:property fmtid="{D5CDD505-2E9C-101B-9397-08002B2CF9AE}" pid="19" name="_IPGFLOW_P-7367_E-0_FP-5_CV-1748F583_CN-F65F0AB6">
    <vt:lpwstr>DPSPMK|3|384|2|0</vt:lpwstr>
  </op:property>
</op:Properties>
</file>